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Nigeria</w:t>
      </w:r>
      <w:r>
        <w:t xml:space="preserve"> </w:t>
      </w:r>
      <w:r>
        <w:t xml:space="preserve">Abuja</w:t>
      </w:r>
    </w:p>
    <w:bookmarkStart w:id="21" w:name="internship-application-letter"/>
    <w:p>
      <w:pPr>
        <w:pStyle w:val="Heading1"/>
      </w:pPr>
      <w:r>
        <w:t xml:space="preserve">Internship Application Letter</w:t>
      </w:r>
    </w:p>
    <w:p>
      <w:pPr>
        <w:pStyle w:val="FirstParagraph"/>
      </w:pPr>
      <w:r>
        <w:t xml:space="preserve">Aisha Fatima Nkosi</w:t>
      </w:r>
      <w:r>
        <w:br/>
      </w:r>
      <w:r>
        <w:t xml:space="preserve">Department of Environmental Science</w:t>
      </w:r>
      <w:r>
        <w:br/>
      </w:r>
      <w:r>
        <w:t xml:space="preserve">University of Abuja, Nigeria</w:t>
      </w:r>
      <w:r>
        <w:br/>
      </w:r>
      <w:r>
        <w:t xml:space="preserve">Plot 25, Central Business District,</w:t>
      </w:r>
      <w:r>
        <w:br/>
      </w:r>
      <w:r>
        <w:t xml:space="preserve">Abuja, Federal Capital Territory</w:t>
      </w:r>
      <w:r>
        <w:br/>
      </w:r>
      <w:r>
        <w:t xml:space="preserve">+234 803 123 4567 | aisha.nkosi@unibuja.edu.ng</w:t>
      </w:r>
    </w:p>
    <w:p>
      <w:pPr>
        <w:pStyle w:val="BodyText"/>
      </w:pPr>
      <w:r>
        <w:t xml:space="preserve">October 26, 2023</w:t>
      </w:r>
    </w:p>
    <w:p>
      <w:pPr>
        <w:pStyle w:val="BodyText"/>
      </w:pPr>
      <w:r>
        <w:t xml:space="preserve">Professor Benjamin Okeke</w:t>
      </w:r>
      <w:r>
        <w:br/>
      </w:r>
      <w:r>
        <w:t xml:space="preserve">Head, Department of Environmental Science</w:t>
      </w:r>
      <w:r>
        <w:br/>
      </w:r>
      <w:r>
        <w:t xml:space="preserve">College of Agriculture and Environmental Sciences</w:t>
      </w:r>
      <w:r>
        <w:br/>
      </w:r>
      <w:r>
        <w:t xml:space="preserve">University of Abuja, Nigeria</w:t>
      </w:r>
      <w:r>
        <w:br/>
      </w:r>
      <w:r>
        <w:t xml:space="preserve">Abuja, Federal Capital Territory</w:t>
      </w:r>
    </w:p>
    <w:bookmarkStart w:id="20" w:name="X0638ea76bb3db2bf25b04ab393d9116a7524611"/>
    <w:p>
      <w:pPr>
        <w:pStyle w:val="Heading2"/>
      </w:pPr>
      <w:r>
        <w:t xml:space="preserve">Internship Application Letter for Research Internship Position</w:t>
      </w:r>
    </w:p>
    <w:bookmarkEnd w:id="20"/>
    <w:bookmarkEnd w:id="21"/>
    <w:p>
      <w:pPr>
        <w:pStyle w:val="FirstParagraph"/>
      </w:pPr>
      <w:r>
        <w:t xml:space="preserve">Dear Professor Okeke,</w:t>
      </w:r>
    </w:p>
    <w:p>
      <w:pPr>
        <w:pStyle w:val="BodyText"/>
      </w:pPr>
      <w:r>
        <w:t xml:space="preserve">I am writing this Internship Application Letter to express my profound enthusiasm for the opportunity to contribute as a Research Intern within your esteemed Department of Environmental Science at the University of Abuja. As an undergraduate student completing my final year in Environmental Science with honors (GPA: 3.8/4.0) at the University of Abuja, I have meticulously followed your pioneering work on sustainable agricultural practices and climate resilience in West Africa, particularly your recent publications in the</w:t>
      </w:r>
      <w:r>
        <w:t xml:space="preserve"> </w:t>
      </w:r>
      <w:r>
        <w:rPr>
          <w:iCs/>
          <w:i/>
        </w:rPr>
        <w:t xml:space="preserve">African Journal of Environmental Studies</w:t>
      </w:r>
      <w:r>
        <w:t xml:space="preserve"> </w:t>
      </w:r>
      <w:r>
        <w:t xml:space="preserve">on "Adaptive Land Management Strategies for Northern Nigeria." This Internship Application Letter represents not merely an academic requirement but a deeply considered step toward advancing my professional trajectory within Nigeria's environmental governance landscape.</w:t>
      </w:r>
    </w:p>
    <w:p>
      <w:pPr>
        <w:pStyle w:val="BodyText"/>
      </w:pPr>
      <w:r>
        <w:t xml:space="preserve">My academic journey has been meticulously aligned with the research priorities that define your department. I completed a thesis on "Soil Degradation Patterns in Kaduna State" under Dr. Ngozi Adebayo, which involved extensive fieldwork across 12 villages—collecting soil samples, conducting community interviews, and analyzing satellite imagery using GIS tools. This experience directly complements your current project on "Sustainable Intensification of Smallholder Farming Systems," as my fieldwork revealed critical correlations between traditional land-use practices and modern agroecological interventions. In the course of this research, I developed proficiency in SPSS statistical analysis, ArcGIS mapping, and community-based participatory research methodologies—skills I am eager to apply under your mentorship to strengthen data collection protocols for your ongoing studies in Nigeria Abuja.</w:t>
      </w:r>
    </w:p>
    <w:p>
      <w:pPr>
        <w:pStyle w:val="BodyText"/>
      </w:pPr>
      <w:r>
        <w:t xml:space="preserve">What particularly inspires my application is your department's unwavering commitment to contextualizing global environmental challenges through the lens of Nigerian realities. The University of Abuja’s strategic location within Nigeria Abuja positions it as a critical nexus for policy-informed research, and I am deeply motivated to contribute to this mission. During my summer internship with the Federal Ministry of Agriculture in Kaduna, I observed how fragmented data collection across northern states impedes effective climate adaptation planning—a challenge your team has begun addressing through mobile-based monitoring systems. I propose leveraging my technical skills in Python programming (developed through university coding workshops) to enhance these systems, creating a more integrated platform for real-time soil moisture and crop health analytics that could significantly benefit rural communities across Nigeria.</w:t>
      </w:r>
    </w:p>
    <w:p>
      <w:pPr>
        <w:pStyle w:val="BodyText"/>
      </w:pPr>
      <w:r>
        <w:t xml:space="preserve">My dedication to Nigeria's environmental sustainability is not merely academic but deeply personal. Growing up in a farming community in Niger State, I witnessed firsthand how climate variability impacts food security—a reality that fuels my research focus on adaptive agricultural systems. This perspective aligns precisely with your department's mandate to "generate locally relevant knowledge for national development." In Abuja, where urban expansion and climate change intersect at unprecedented rates, the work of your department is more critical than ever. I am particularly drawn to your collaboration with the Nigeria Centre for Disease Control on vector-borne diseases linked to environmental changes—a project that exemplifies how interdisciplinary research directly serves Nigeria's public health priorities.</w:t>
      </w:r>
    </w:p>
    <w:p>
      <w:pPr>
        <w:pStyle w:val="BodyText"/>
      </w:pPr>
      <w:r>
        <w:t xml:space="preserve">The University of Abuja's commitment to fostering homegrown talent resonates powerfully with my career vision. As a student deeply embedded in Nigeria Abuja's academic ecosystem, I have actively participated in the university's Climate Action Network, organizing workshops on sustainable waste management that attracted over 150 students from across FCT. This experience honed my ability to translate complex environmental concepts into actionable community initiatives—a skill I believe will enrich your department's outreach efforts. Furthermore, my fluency in Hausa and English enables me to bridge communication gaps between academic research teams and rural communities, a critical asset for fieldwork in Nigeria's diverse ecological zones.</w:t>
      </w:r>
    </w:p>
    <w:p>
      <w:pPr>
        <w:pStyle w:val="BodyText"/>
      </w:pPr>
      <w:r>
        <w:t xml:space="preserve">I understand that the internship opportunities under Professor Okeke are highly competitive, requiring not just technical competence but also cultural alignment with our national development goals. My volunteer work with the Abuja Environmental Protection Agency (AEPA) during my sophomore year—where I coordinated waste segregation initiatives across five public schools—demonstrates my commitment to translating research into tangible community impact. This experience reinforced my belief that environmental science must be rooted in local knowledge systems, a philosophy embodied in your department's methodology.</w:t>
      </w:r>
    </w:p>
    <w:p>
      <w:pPr>
        <w:pStyle w:val="BodyText"/>
      </w:pPr>
      <w:r>
        <w:t xml:space="preserve">The prospect of contributing to Nigeria Abuja's emerging role as an environmental research hub excites me profoundly. I have followed the university's expansion into the Climate Resilience Centre project with great interest, and I am eager to support its objectives through rigorous data analysis and community engagement. My technical toolkit includes advanced proficiency in R programming, remote sensing applications (Sentinel-2 imagery), and survey design—skills that directly complement your team's needs as outlined in your recent grant proposal for the "Nigerian Agroecosystem Resilience Project." I am confident that my background positions me to immediately contribute to data processing tasks while learning from your esteemed research group.</w:t>
      </w:r>
    </w:p>
    <w:p>
      <w:pPr>
        <w:pStyle w:val="BodyText"/>
      </w:pPr>
      <w:r>
        <w:t xml:space="preserve">Thank you for considering my Internship Application Letter. I have attached my CV, academic transcripts, and a letter of recommendation from Dr. Adebayo (my thesis supervisor) for your review. I welcome the opportunity to discuss how my skills in environmental data analysis, community engagement, and contextual research can support your department's mission within Nigeria Abuja's unique socioecological landscape. I am available for an interview at your earliest convenience and can be reached by phone or email.</w:t>
      </w:r>
    </w:p>
    <w:p>
      <w:pPr>
        <w:pStyle w:val="BodyText"/>
      </w:pPr>
      <w:r>
        <w:t xml:space="preserve">I look forward to the possibility of contributing to the transformative work taking place under Professor Okeke's leadership in one of Nigeria's most important academic centers for environmental science.</w:t>
      </w:r>
    </w:p>
    <w:p>
      <w:pPr>
        <w:pStyle w:val="BodyText"/>
      </w:pPr>
      <w:r>
        <w:t xml:space="preserve">Sincerely,</w:t>
      </w:r>
      <w:r>
        <w:br/>
      </w:r>
      <w:r>
        <w:br/>
      </w:r>
      <w:r>
        <w:t xml:space="preserve">Aisha Fatima Nkosi</w:t>
      </w:r>
      <w:r>
        <w:br/>
      </w:r>
      <w:r>
        <w:t xml:space="preserve">Final Year Environmental Science Student</w:t>
      </w:r>
      <w:r>
        <w:br/>
      </w:r>
      <w:r>
        <w:t xml:space="preserve">University of Abuja, Nigeria</w:t>
      </w:r>
    </w:p>
    <w:p>
      <w:pPr>
        <w:pStyle w:val="BodyText"/>
      </w:pPr>
      <w:r>
        <w:t xml:space="preserve">Curriculum Vitae and Supporting Documents Attached | LinkedIn: linkedin.com/in/aishankosi | Portfolio: aisha-nkosi.github.io/enviro-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Nigeria Abuja</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